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4199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tryk Słom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Słomi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